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phraim palti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phra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lti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25 West Farwell Avenue, Chicago, IL, USA Chicago, IL, USA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palti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31083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nd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